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6D432" w14:textId="77777777" w:rsidR="001F55DB" w:rsidRDefault="001F55D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4866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Скрининг лекарственных соединений в </w:t>
      </w:r>
      <w:r w:rsidR="00A70A90" w:rsidRPr="004866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моче</w:t>
      </w:r>
      <w:r w:rsidRPr="004866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методом масс-спектрометрии с ионизацией излучением лазерно-индуцированной плазмы при атмосферном давлении</w:t>
      </w:r>
    </w:p>
    <w:p w14:paraId="56C74406" w14:textId="77777777" w:rsidR="004D5361" w:rsidRDefault="001F55D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010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8B07E6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Тимакова С.И.,</w:t>
      </w:r>
      <w:r w:rsidR="00F7430A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 xml:space="preserve"> Симакина Я.И.,</w:t>
      </w:r>
      <w:r w:rsidR="008B07E6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 xml:space="preserve"> Кравец К.Ю.</w:t>
      </w:r>
    </w:p>
    <w:p w14:paraId="35898D6C" w14:textId="77777777" w:rsidR="004D5361" w:rsidRDefault="00F7430A" w:rsidP="008B07E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Аспирант 1-го года обучения</w:t>
      </w:r>
    </w:p>
    <w:p w14:paraId="790329A5" w14:textId="77777777" w:rsidR="008B07E6" w:rsidRPr="00456740" w:rsidRDefault="008B07E6" w:rsidP="0045674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 w:rsidRPr="009519FC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Институт геохимии и аналитической химии им. В.И.</w:t>
      </w:r>
      <w:r w:rsidR="00D93B9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  <w:r w:rsidRPr="009519FC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Вернадского РАН,</w:t>
      </w:r>
      <w:r w:rsidRPr="00D8076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Москва, Россия</w:t>
      </w:r>
    </w:p>
    <w:p w14:paraId="09618EBD" w14:textId="77777777" w:rsidR="004D5361" w:rsidRPr="00BD72F7" w:rsidRDefault="008B07E6" w:rsidP="008B07E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010F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  <w:t>E</w:t>
      </w:r>
      <w:r w:rsidRPr="00BD72F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–</w:t>
      </w:r>
      <w:r w:rsidRPr="0024010F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  <w:t>mail</w:t>
      </w:r>
      <w:r w:rsidRPr="00BD72F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: </w:t>
      </w:r>
      <w:hyperlink r:id="rId4" w:history="1">
        <w:r w:rsidRPr="00463706">
          <w:rPr>
            <w:rStyle w:val="a5"/>
            <w:rFonts w:ascii="Times New Roman" w:eastAsia="Times New Roman" w:hAnsi="Times New Roman" w:cs="Times New Roman"/>
            <w:i/>
            <w:sz w:val="24"/>
            <w:szCs w:val="24"/>
            <w:lang w:val="en-US"/>
          </w:rPr>
          <w:t>timackovasvet</w:t>
        </w:r>
        <w:r w:rsidRPr="00BD72F7">
          <w:rPr>
            <w:rStyle w:val="a5"/>
            <w:rFonts w:ascii="Times New Roman" w:eastAsia="Times New Roman" w:hAnsi="Times New Roman" w:cs="Times New Roman"/>
            <w:i/>
            <w:sz w:val="24"/>
            <w:szCs w:val="24"/>
          </w:rPr>
          <w:t>@</w:t>
        </w:r>
        <w:r w:rsidRPr="00463706">
          <w:rPr>
            <w:rStyle w:val="a5"/>
            <w:rFonts w:ascii="Times New Roman" w:eastAsia="Times New Roman" w:hAnsi="Times New Roman" w:cs="Times New Roman"/>
            <w:i/>
            <w:sz w:val="24"/>
            <w:szCs w:val="24"/>
            <w:lang w:val="en-US"/>
          </w:rPr>
          <w:t>yandex</w:t>
        </w:r>
        <w:r w:rsidRPr="00BD72F7">
          <w:rPr>
            <w:rStyle w:val="a5"/>
            <w:rFonts w:ascii="Times New Roman" w:eastAsia="Times New Roman" w:hAnsi="Times New Roman" w:cs="Times New Roman"/>
            <w:i/>
            <w:sz w:val="24"/>
            <w:szCs w:val="24"/>
          </w:rPr>
          <w:t>.</w:t>
        </w:r>
        <w:proofErr w:type="spellStart"/>
        <w:r w:rsidRPr="00463706">
          <w:rPr>
            <w:rStyle w:val="a5"/>
            <w:rFonts w:ascii="Times New Roman" w:eastAsia="Times New Roman" w:hAnsi="Times New Roman" w:cs="Times New Roman"/>
            <w:i/>
            <w:sz w:val="24"/>
            <w:szCs w:val="24"/>
            <w:lang w:val="en-US"/>
          </w:rPr>
          <w:t>ru</w:t>
        </w:r>
        <w:proofErr w:type="spellEnd"/>
      </w:hyperlink>
    </w:p>
    <w:p w14:paraId="7EAD9C6F" w14:textId="77777777" w:rsidR="00A70A90" w:rsidRPr="000E2470" w:rsidRDefault="00A70A90" w:rsidP="00EA1626">
      <w:pPr>
        <w:ind w:firstLine="39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24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PLPI</w:t>
      </w:r>
      <w:r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E2470"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0E24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tmospheric</w:t>
      </w:r>
      <w:r w:rsidR="000E2470"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E24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ressure</w:t>
      </w:r>
      <w:r w:rsidR="000E2470"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E24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aser</w:t>
      </w:r>
      <w:r w:rsidR="000E2470"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E24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lasma</w:t>
      </w:r>
      <w:r w:rsidR="000E2470"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E24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onization</w:t>
      </w:r>
      <w:r w:rsidR="000E2470"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0E2470" w:rsidRPr="000E2470">
        <w:t xml:space="preserve"> </w:t>
      </w:r>
      <w:r w:rsidR="000E2470"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>–</w:t>
      </w:r>
      <w:r w:rsidR="000E2470" w:rsidRPr="000E2470">
        <w:t xml:space="preserve"> </w:t>
      </w:r>
      <w:r w:rsidR="000E2470"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>метод ионизаци</w:t>
      </w:r>
      <w:r w:rsid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>и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органических соединений</w:t>
      </w:r>
      <w:r w:rsidR="000E2470"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при атмосферном давлении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B1D1E" w:rsidRPr="000E2470">
        <w:rPr>
          <w:rFonts w:ascii="Times New Roman" w:eastAsia="Times New Roman" w:hAnsi="Times New Roman" w:cs="Times New Roman"/>
          <w:color w:val="000000"/>
          <w:sz w:val="24"/>
          <w:szCs w:val="24"/>
        </w:rPr>
        <w:t>[1]</w:t>
      </w:r>
      <w:r w:rsidR="00CB61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9D33FF">
        <w:rPr>
          <w:rFonts w:ascii="Times New Roman" w:eastAsia="Times New Roman" w:hAnsi="Times New Roman" w:cs="Times New Roman"/>
          <w:color w:val="000000"/>
          <w:sz w:val="24"/>
          <w:szCs w:val="24"/>
        </w:rPr>
        <w:t>Метод основан на</w:t>
      </w:r>
      <w:r w:rsidR="009D33FF" w:rsidRPr="009D33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D33FF">
        <w:rPr>
          <w:rFonts w:ascii="Times New Roman" w:eastAsia="Times New Roman" w:hAnsi="Times New Roman" w:cs="Times New Roman"/>
          <w:color w:val="000000"/>
          <w:sz w:val="24"/>
          <w:szCs w:val="24"/>
        </w:rPr>
        <w:t>использовании</w:t>
      </w:r>
      <w:r w:rsidR="009D33FF" w:rsidRPr="009D33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D33FF" w:rsidRPr="005473C3">
        <w:rPr>
          <w:rFonts w:ascii="Times New Roman" w:eastAsia="Times New Roman" w:hAnsi="Times New Roman" w:cs="Times New Roman"/>
          <w:color w:val="000000"/>
          <w:sz w:val="24"/>
          <w:szCs w:val="24"/>
        </w:rPr>
        <w:t>лазерно-индуцированной плазмы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D33FF">
        <w:rPr>
          <w:rFonts w:ascii="Times New Roman" w:eastAsia="Times New Roman" w:hAnsi="Times New Roman" w:cs="Times New Roman"/>
          <w:color w:val="000000"/>
          <w:sz w:val="24"/>
          <w:szCs w:val="24"/>
        </w:rPr>
        <w:t>для создания</w:t>
      </w:r>
      <w:r w:rsidR="00D16D3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D33FF" w:rsidRPr="00A21093">
        <w:rPr>
          <w:rFonts w:ascii="Times New Roman" w:hAnsi="Times New Roman" w:cs="Times New Roman"/>
          <w:sz w:val="24"/>
          <w:szCs w:val="24"/>
        </w:rPr>
        <w:t>высокой концентрации первичных ионов и возбужденных молекул</w:t>
      </w:r>
      <w:r w:rsidR="009D33FF">
        <w:rPr>
          <w:rFonts w:ascii="Times New Roman" w:hAnsi="Times New Roman" w:cs="Times New Roman"/>
          <w:sz w:val="24"/>
          <w:szCs w:val="24"/>
        </w:rPr>
        <w:t>,</w:t>
      </w:r>
      <w:r w:rsidR="00F663DD">
        <w:rPr>
          <w:rFonts w:ascii="Times New Roman" w:hAnsi="Times New Roman" w:cs="Times New Roman"/>
          <w:sz w:val="24"/>
          <w:szCs w:val="24"/>
        </w:rPr>
        <w:t xml:space="preserve"> которые</w:t>
      </w:r>
      <w:r w:rsidR="009D33FF">
        <w:rPr>
          <w:rFonts w:ascii="Times New Roman" w:hAnsi="Times New Roman" w:cs="Times New Roman"/>
          <w:sz w:val="24"/>
          <w:szCs w:val="24"/>
        </w:rPr>
        <w:t xml:space="preserve"> </w:t>
      </w:r>
      <w:r w:rsidR="009D33FF" w:rsidRPr="00A21093">
        <w:rPr>
          <w:rFonts w:ascii="Times New Roman" w:hAnsi="Times New Roman" w:cs="Times New Roman"/>
          <w:sz w:val="24"/>
          <w:szCs w:val="24"/>
        </w:rPr>
        <w:t>обеспечиваю</w:t>
      </w:r>
      <w:r w:rsidR="00F663DD">
        <w:rPr>
          <w:rFonts w:ascii="Times New Roman" w:hAnsi="Times New Roman" w:cs="Times New Roman"/>
          <w:sz w:val="24"/>
          <w:szCs w:val="24"/>
        </w:rPr>
        <w:t>т</w:t>
      </w:r>
      <w:r w:rsidR="009D33FF" w:rsidRPr="00A21093">
        <w:rPr>
          <w:rFonts w:ascii="Times New Roman" w:hAnsi="Times New Roman" w:cs="Times New Roman"/>
          <w:sz w:val="24"/>
          <w:szCs w:val="24"/>
        </w:rPr>
        <w:t xml:space="preserve"> “мягкую” ионизацию определяемых соединений</w:t>
      </w:r>
      <w:r w:rsidR="009D33FF">
        <w:rPr>
          <w:rFonts w:ascii="Times New Roman" w:eastAsia="Times New Roman" w:hAnsi="Times New Roman" w:cs="Times New Roman"/>
          <w:color w:val="000000"/>
          <w:sz w:val="24"/>
          <w:szCs w:val="24"/>
        </w:rPr>
        <w:t>. Генерация плазмы осуществля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>ется</w:t>
      </w:r>
      <w:r w:rsidR="00CB61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D33FF" w:rsidRPr="006A72FF">
        <w:rPr>
          <w:rFonts w:ascii="Times New Roman" w:eastAsia="Times New Roman" w:hAnsi="Times New Roman" w:cs="Times New Roman"/>
          <w:color w:val="000000"/>
          <w:sz w:val="24"/>
          <w:szCs w:val="24"/>
        </w:rPr>
        <w:t>путем воздействия сфокусированн</w:t>
      </w:r>
      <w:r w:rsidR="00EA0C7C">
        <w:rPr>
          <w:rFonts w:ascii="Times New Roman" w:eastAsia="Times New Roman" w:hAnsi="Times New Roman" w:cs="Times New Roman"/>
          <w:color w:val="000000"/>
          <w:sz w:val="24"/>
          <w:szCs w:val="24"/>
        </w:rPr>
        <w:t>ого</w:t>
      </w:r>
      <w:r w:rsidR="009D33FF" w:rsidRPr="006A7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злучени</w:t>
      </w:r>
      <w:r w:rsidR="00EA0C7C"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9D33FF" w:rsidRPr="006A7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мпульсного </w:t>
      </w:r>
      <w:proofErr w:type="gramStart"/>
      <w:r w:rsidR="009D33FF" w:rsidRPr="006A72FF">
        <w:rPr>
          <w:rFonts w:ascii="Times New Roman" w:eastAsia="Times New Roman" w:hAnsi="Times New Roman" w:cs="Times New Roman"/>
          <w:color w:val="000000"/>
          <w:sz w:val="24"/>
          <w:szCs w:val="24"/>
        </w:rPr>
        <w:t>Nd:YAG</w:t>
      </w:r>
      <w:proofErr w:type="gramEnd"/>
      <w:r w:rsidR="009D33FF" w:rsidRPr="006A7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лазера 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7D0159" w:rsidRPr="006A72FF">
        <w:rPr>
          <w:rFonts w:ascii="Times New Roman" w:eastAsia="Times New Roman" w:hAnsi="Times New Roman" w:cs="Times New Roman"/>
          <w:color w:val="000000"/>
          <w:sz w:val="24"/>
          <w:szCs w:val="24"/>
        </w:rPr>
        <w:t>длина волны 1.06 мкм, длительность импульса 0.5 нс</w:t>
      </w:r>
      <w:r w:rsidR="007D015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7D0159" w:rsidRPr="006A7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энерги</w:t>
      </w:r>
      <w:r w:rsidR="007D0159">
        <w:rPr>
          <w:rFonts w:ascii="Times New Roman" w:eastAsia="Times New Roman" w:hAnsi="Times New Roman" w:cs="Times New Roman"/>
          <w:color w:val="000000"/>
          <w:sz w:val="24"/>
          <w:szCs w:val="24"/>
        </w:rPr>
        <w:t>я</w:t>
      </w:r>
      <w:r w:rsidR="007D0159" w:rsidRPr="006A7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в импульсе 0.5 мДж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9D33FF" w:rsidRPr="006A7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на п</w:t>
      </w:r>
      <w:r w:rsidR="009D33FF">
        <w:rPr>
          <w:rFonts w:ascii="Times New Roman" w:eastAsia="Times New Roman" w:hAnsi="Times New Roman" w:cs="Times New Roman"/>
          <w:color w:val="000000"/>
          <w:sz w:val="24"/>
          <w:szCs w:val="24"/>
        </w:rPr>
        <w:t>оверхность металлической мишени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>, расположенной вблизи входного отверстия масс-спектрометра</w:t>
      </w:r>
      <w:r w:rsidRPr="005473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65573BDE" w14:textId="77777777" w:rsidR="00D16D37" w:rsidRDefault="00EC620C" w:rsidP="00AE70E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firstLine="39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 докладе представлены результаты </w:t>
      </w:r>
      <w:r w:rsidR="00D16D3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равнения 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аналитических характеристик </w:t>
      </w:r>
      <w:r w:rsidR="00D16D37">
        <w:rPr>
          <w:rFonts w:ascii="Times New Roman" w:eastAsia="Times New Roman" w:hAnsi="Times New Roman" w:cs="Times New Roman"/>
          <w:color w:val="000000"/>
          <w:sz w:val="24"/>
          <w:szCs w:val="24"/>
        </w:rPr>
        <w:t>метод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>ов</w:t>
      </w:r>
      <w:r w:rsidR="00D16D37" w:rsidRPr="00D16D3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16D3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PLPI</w:t>
      </w:r>
      <w:r w:rsidR="00D42C7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>и ВЭЖХ-МС</w:t>
      </w:r>
      <w:r w:rsidR="00BB1D1E" w:rsidRP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МС при определении физиологически активных соединений и их метаболитов в моче. Приборная реализация 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PLPI</w:t>
      </w:r>
      <w:r w:rsidR="00BB1D1E" w:rsidRP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>основана на</w:t>
      </w:r>
      <w:r w:rsidR="00D42C7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использовании </w:t>
      </w:r>
      <w:r w:rsidR="00D42C76">
        <w:rPr>
          <w:rFonts w:ascii="Times New Roman" w:eastAsia="Times New Roman" w:hAnsi="Times New Roman" w:cs="Times New Roman"/>
          <w:color w:val="000000"/>
          <w:sz w:val="24"/>
          <w:szCs w:val="24"/>
        </w:rPr>
        <w:t>масс-анализатор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D42C7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высокого разрешения </w:t>
      </w:r>
      <w:r w:rsidR="00D42C76" w:rsidRPr="00313C6C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D42C76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Orbitrap</w:t>
      </w:r>
      <w:r w:rsidR="00D42C76" w:rsidRPr="00313C6C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в</w:t>
      </w:r>
      <w:r w:rsidR="00D42C76" w:rsidRPr="00766D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очетании с </w:t>
      </w:r>
      <w:r w:rsidR="00D42C76" w:rsidRPr="00766DE4">
        <w:rPr>
          <w:rFonts w:ascii="Times New Roman" w:eastAsia="Times New Roman" w:hAnsi="Times New Roman" w:cs="Times New Roman"/>
          <w:color w:val="000000"/>
          <w:sz w:val="24"/>
          <w:szCs w:val="24"/>
        </w:rPr>
        <w:t>термодесорбционным вводом пробы</w:t>
      </w:r>
      <w:r w:rsidR="00BB1D1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D16D37" w:rsidRPr="00A17F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277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 качестве </w:t>
      </w:r>
      <w:r w:rsidR="00427775" w:rsidRPr="004277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ЭЖХ-МС/МС </w:t>
      </w:r>
      <w:r w:rsidR="004277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использовали систему </w:t>
      </w:r>
      <w:r w:rsidR="00D16D37">
        <w:rPr>
          <w:rFonts w:ascii="Times New Roman" w:eastAsia="Times New Roman" w:hAnsi="Times New Roman" w:cs="Times New Roman"/>
          <w:color w:val="000000"/>
          <w:sz w:val="24"/>
          <w:szCs w:val="24"/>
        </w:rPr>
        <w:t>с тройным квадруполем</w:t>
      </w:r>
      <w:r w:rsidR="004277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="00427775">
        <w:rPr>
          <w:rFonts w:ascii="Times New Roman" w:eastAsia="Times New Roman" w:hAnsi="Times New Roman" w:cs="Times New Roman"/>
          <w:color w:val="000000"/>
          <w:sz w:val="24"/>
          <w:szCs w:val="24"/>
        </w:rPr>
        <w:t>электрораспылительной</w:t>
      </w:r>
      <w:proofErr w:type="spellEnd"/>
      <w:r w:rsidR="004277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онизацией</w:t>
      </w:r>
      <w:r w:rsidR="007A6795" w:rsidRPr="007A67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A6795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7A6795" w:rsidRPr="00CF7C3F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gilent</w:t>
      </w:r>
      <w:r w:rsidR="007A6795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260</w:t>
      </w:r>
      <w:r w:rsidR="00CF7C3F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r w:rsidR="007A6795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>6460</w:t>
      </w:r>
      <w:r w:rsidR="00427775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r w:rsidR="00CE4DA2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>в режиме мониторинга выбранных ионов.</w:t>
      </w:r>
    </w:p>
    <w:p w14:paraId="5EA0A311" w14:textId="77777777" w:rsidR="00F331D4" w:rsidRDefault="00E2585A" w:rsidP="00294DA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firstLine="39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="008D10E5">
        <w:rPr>
          <w:rFonts w:ascii="Times New Roman" w:eastAsia="Times New Roman" w:hAnsi="Times New Roman" w:cs="Times New Roman"/>
          <w:color w:val="000000"/>
          <w:sz w:val="24"/>
          <w:szCs w:val="24"/>
        </w:rPr>
        <w:t>бъек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ми</w:t>
      </w:r>
      <w:r w:rsidR="008D10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анализа </w:t>
      </w:r>
      <w:r w:rsidRPr="004825B5">
        <w:rPr>
          <w:rFonts w:ascii="Times New Roman" w:eastAsia="Times New Roman" w:hAnsi="Times New Roman" w:cs="Times New Roman"/>
          <w:color w:val="000000"/>
          <w:sz w:val="24"/>
          <w:szCs w:val="24"/>
        </w:rPr>
        <w:t>являлись</w:t>
      </w:r>
      <w:r w:rsidR="00AF047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F0472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>пробы мочи</w:t>
      </w:r>
      <w:r w:rsidR="008D10E5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F7C3F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>пациентов</w:t>
      </w:r>
      <w:r w:rsidR="004825B5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>, проходящих лечение в больницах г. Москвы</w:t>
      </w:r>
      <w:r w:rsidR="008D10E5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8D10E5" w:rsidRPr="004825B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03EB5">
        <w:rPr>
          <w:rFonts w:ascii="Times New Roman" w:eastAsia="Times New Roman" w:hAnsi="Times New Roman" w:cs="Times New Roman"/>
          <w:color w:val="000000"/>
          <w:sz w:val="24"/>
          <w:szCs w:val="24"/>
        </w:rPr>
        <w:t>П</w:t>
      </w:r>
      <w:r w:rsidR="008D10E5">
        <w:rPr>
          <w:rFonts w:ascii="Times New Roman" w:eastAsia="Times New Roman" w:hAnsi="Times New Roman" w:cs="Times New Roman"/>
          <w:color w:val="000000"/>
          <w:sz w:val="24"/>
          <w:szCs w:val="24"/>
        </w:rPr>
        <w:t>робоподготовк</w:t>
      </w:r>
      <w:r w:rsidR="00803EB5"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8D10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заклю</w:t>
      </w:r>
      <w:r w:rsidR="00803EB5">
        <w:rPr>
          <w:rFonts w:ascii="Times New Roman" w:eastAsia="Times New Roman" w:hAnsi="Times New Roman" w:cs="Times New Roman"/>
          <w:color w:val="000000"/>
          <w:sz w:val="24"/>
          <w:szCs w:val="24"/>
        </w:rPr>
        <w:t>чалась</w:t>
      </w:r>
      <w:r w:rsidR="008D10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D10E5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>в проведении жидкость-жидкостной экстракции по стандартной методике</w:t>
      </w:r>
      <w:r w:rsidR="007D406D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для ВЭЖХ</w:t>
      </w:r>
      <w:r w:rsidR="008D10E5" w:rsidRPr="00CF7C3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7D40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Полученные экстракты проанализированы обоими методами</w:t>
      </w:r>
      <w:r w:rsidR="00FB3B1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546C09">
        <w:rPr>
          <w:rFonts w:ascii="Times New Roman" w:eastAsia="Times New Roman" w:hAnsi="Times New Roman" w:cs="Times New Roman"/>
          <w:color w:val="000000"/>
          <w:sz w:val="24"/>
          <w:szCs w:val="24"/>
        </w:rPr>
        <w:t>Изучено</w:t>
      </w:r>
      <w:r w:rsidR="00E941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B1F9B">
        <w:rPr>
          <w:rFonts w:ascii="Times New Roman" w:eastAsia="Times New Roman" w:hAnsi="Times New Roman" w:cs="Times New Roman"/>
          <w:color w:val="000000"/>
          <w:sz w:val="24"/>
          <w:szCs w:val="24"/>
        </w:rPr>
        <w:t>десят</w:t>
      </w:r>
      <w:r w:rsidR="00E9415E">
        <w:rPr>
          <w:rFonts w:ascii="Times New Roman" w:eastAsia="Times New Roman" w:hAnsi="Times New Roman" w:cs="Times New Roman"/>
          <w:color w:val="000000"/>
          <w:sz w:val="24"/>
          <w:szCs w:val="24"/>
        </w:rPr>
        <w:t>ь</w:t>
      </w:r>
      <w:r w:rsidR="00546C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соединений, принадлежащих к классам </w:t>
      </w:r>
      <w:r w:rsidR="009B4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ротивоэпилептических, анальгезирующих, нейролептических, антигистаминных препаратов и антидепрессантов. </w:t>
      </w:r>
      <w:r w:rsidR="00A94831">
        <w:rPr>
          <w:rFonts w:ascii="Times New Roman" w:eastAsia="Times New Roman" w:hAnsi="Times New Roman" w:cs="Times New Roman"/>
          <w:color w:val="000000"/>
          <w:sz w:val="24"/>
          <w:szCs w:val="24"/>
        </w:rPr>
        <w:t>В методе</w:t>
      </w:r>
      <w:r w:rsidR="00A94831" w:rsidRPr="00A9483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9483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PLPI</w:t>
      </w:r>
      <w:r w:rsidR="00A9483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а</w:t>
      </w:r>
      <w:r w:rsidR="00E9415E" w:rsidRPr="00201BD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нализируемые жидкие пробы объемом </w:t>
      </w:r>
      <w:r w:rsidR="00E9415E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E9415E" w:rsidRPr="00201BD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мкл помещали в</w:t>
      </w:r>
      <w:r w:rsidR="00E941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9415E" w:rsidRPr="00201BDC">
        <w:rPr>
          <w:rFonts w:ascii="Times New Roman" w:eastAsia="Times New Roman" w:hAnsi="Times New Roman" w:cs="Times New Roman"/>
          <w:color w:val="000000"/>
          <w:sz w:val="24"/>
          <w:szCs w:val="24"/>
        </w:rPr>
        <w:t>кювету</w:t>
      </w:r>
      <w:r w:rsidR="00017ACB">
        <w:rPr>
          <w:rFonts w:ascii="Times New Roman" w:hAnsi="Times New Roman" w:cs="Times New Roman"/>
          <w:sz w:val="24"/>
          <w:szCs w:val="24"/>
        </w:rPr>
        <w:t>,</w:t>
      </w:r>
      <w:r w:rsidR="00E9415E" w:rsidRPr="00201BD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17A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которую </w:t>
      </w:r>
      <w:r w:rsidR="00E9415E" w:rsidRPr="00201BDC">
        <w:rPr>
          <w:rFonts w:ascii="Times New Roman" w:eastAsia="Times New Roman" w:hAnsi="Times New Roman" w:cs="Times New Roman"/>
          <w:color w:val="000000"/>
          <w:sz w:val="24"/>
          <w:szCs w:val="24"/>
        </w:rPr>
        <w:t>нагревали индукционным способом</w:t>
      </w:r>
      <w:r w:rsidR="00E941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до температуры 250-300</w:t>
      </w:r>
      <w:r w:rsidR="00E9415E" w:rsidRPr="00E9415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о</w:t>
      </w:r>
      <w:r w:rsidR="00E9415E">
        <w:rPr>
          <w:rFonts w:ascii="Times New Roman" w:eastAsia="Times New Roman" w:hAnsi="Times New Roman" w:cs="Times New Roman"/>
          <w:color w:val="000000"/>
          <w:sz w:val="24"/>
          <w:szCs w:val="24"/>
        </w:rPr>
        <w:t>С</w:t>
      </w:r>
      <w:r w:rsidR="00E9415E" w:rsidRPr="00201BDC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E941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46C09" w:rsidRPr="00546C09">
        <w:rPr>
          <w:rFonts w:ascii="Times New Roman" w:eastAsia="Times New Roman" w:hAnsi="Times New Roman" w:cs="Times New Roman"/>
          <w:color w:val="000000"/>
          <w:sz w:val="24"/>
          <w:szCs w:val="24"/>
        </w:rPr>
        <w:t>Десорбированные соединения п</w:t>
      </w:r>
      <w:r w:rsidR="00546C09">
        <w:rPr>
          <w:rFonts w:ascii="Times New Roman" w:eastAsia="Times New Roman" w:hAnsi="Times New Roman" w:cs="Times New Roman"/>
          <w:color w:val="000000"/>
          <w:sz w:val="24"/>
          <w:szCs w:val="24"/>
        </w:rPr>
        <w:t>одавались в зону ионизации в по</w:t>
      </w:r>
      <w:r w:rsidR="00546C09" w:rsidRPr="00546C09">
        <w:rPr>
          <w:rFonts w:ascii="Times New Roman" w:eastAsia="Times New Roman" w:hAnsi="Times New Roman" w:cs="Times New Roman"/>
          <w:color w:val="000000"/>
          <w:sz w:val="24"/>
          <w:szCs w:val="24"/>
        </w:rPr>
        <w:t>токе азота</w:t>
      </w:r>
      <w:r w:rsidR="00546C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539CA0D6" w14:textId="77777777" w:rsidR="00585431" w:rsidRPr="00294DAC" w:rsidRDefault="00D65411" w:rsidP="00294DA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ля каждого соединения </w:t>
      </w:r>
      <w:r w:rsidR="005E3A0C">
        <w:rPr>
          <w:rFonts w:ascii="Times New Roman" w:hAnsi="Times New Roman" w:cs="Times New Roman"/>
          <w:sz w:val="24"/>
          <w:szCs w:val="24"/>
        </w:rPr>
        <w:t>найдены</w:t>
      </w:r>
      <w:r>
        <w:rPr>
          <w:rFonts w:ascii="Times New Roman" w:hAnsi="Times New Roman" w:cs="Times New Roman"/>
          <w:sz w:val="24"/>
          <w:szCs w:val="24"/>
        </w:rPr>
        <w:t xml:space="preserve"> основные аналитические характеристики. Показано, что барбитураты более эффективно детектируются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 режиме регистрации отрицательных ионов, а остальные исследованные соединения – в </w:t>
      </w:r>
      <w:r w:rsidR="00C04F71">
        <w:rPr>
          <w:rFonts w:ascii="Times New Roman" w:eastAsia="Times New Roman" w:hAnsi="Times New Roman" w:cs="Times New Roman"/>
          <w:color w:val="000000"/>
          <w:sz w:val="24"/>
          <w:szCs w:val="24"/>
        </w:rPr>
        <w:t>р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ежиме регистрации положительных</w:t>
      </w:r>
      <w:r w:rsidR="00C04F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нов</w:t>
      </w:r>
      <w:r w:rsidR="00C04F7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F24C85">
        <w:rPr>
          <w:rFonts w:ascii="Times New Roman" w:hAnsi="Times New Roman" w:cs="Times New Roman"/>
          <w:sz w:val="24"/>
          <w:szCs w:val="24"/>
        </w:rPr>
        <w:t xml:space="preserve"> </w:t>
      </w:r>
      <w:r w:rsidR="00FC4A67">
        <w:rPr>
          <w:rFonts w:ascii="Times New Roman" w:eastAsia="Times New Roman" w:hAnsi="Times New Roman" w:cs="Times New Roman"/>
          <w:color w:val="000000"/>
          <w:sz w:val="24"/>
          <w:szCs w:val="24"/>
        </w:rPr>
        <w:t>Сравнительные исследования показали</w:t>
      </w:r>
      <w:r w:rsidR="00EC620C">
        <w:rPr>
          <w:rFonts w:ascii="Times New Roman" w:eastAsia="Times New Roman" w:hAnsi="Times New Roman" w:cs="Times New Roman"/>
          <w:color w:val="000000"/>
          <w:sz w:val="24"/>
          <w:szCs w:val="24"/>
        </w:rPr>
        <w:t>, что</w:t>
      </w:r>
      <w:r w:rsidR="00C344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C620C">
        <w:rPr>
          <w:rFonts w:ascii="Times New Roman" w:eastAsia="Times New Roman" w:hAnsi="Times New Roman" w:cs="Times New Roman"/>
          <w:color w:val="000000"/>
          <w:sz w:val="24"/>
          <w:szCs w:val="24"/>
        </w:rPr>
        <w:t>метод</w:t>
      </w:r>
      <w:r w:rsidR="00FC4A67">
        <w:rPr>
          <w:rFonts w:ascii="Times New Roman" w:eastAsia="Times New Roman" w:hAnsi="Times New Roman" w:cs="Times New Roman"/>
          <w:color w:val="000000"/>
          <w:sz w:val="24"/>
          <w:szCs w:val="24"/>
        </w:rPr>
        <w:t>ы</w:t>
      </w:r>
      <w:r w:rsidR="00C34464" w:rsidRPr="00C344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34464" w:rsidRPr="008910A8">
        <w:rPr>
          <w:rFonts w:ascii="Times New Roman" w:eastAsia="Times New Roman" w:hAnsi="Times New Roman" w:cs="Times New Roman"/>
          <w:color w:val="000000"/>
          <w:sz w:val="24"/>
          <w:szCs w:val="24"/>
        </w:rPr>
        <w:t>APLPI</w:t>
      </w:r>
      <w:r w:rsidR="00C34464" w:rsidRPr="00C344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C4A6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и </w:t>
      </w:r>
      <w:r w:rsidR="00FC4A67" w:rsidRPr="00427775">
        <w:rPr>
          <w:rFonts w:ascii="Times New Roman" w:eastAsia="Times New Roman" w:hAnsi="Times New Roman" w:cs="Times New Roman"/>
          <w:color w:val="000000"/>
          <w:sz w:val="24"/>
          <w:szCs w:val="24"/>
        </w:rPr>
        <w:t>ВЭЖХ-МС/МС</w:t>
      </w:r>
      <w:r w:rsidR="00FC4A6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характеризуются близкими значениями чувствительности.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Метод </w:t>
      </w:r>
      <w:r w:rsidR="005E3A0C" w:rsidRP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>APLPI</w:t>
      </w:r>
      <w:r w:rsidR="00FC4A6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344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бладает 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ущественно </w:t>
      </w:r>
      <w:r w:rsidR="00C344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меньшей воспроизводимостью, 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днако </w:t>
      </w:r>
      <w:r w:rsidR="00C157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озволяет 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>одновременно детектировать</w:t>
      </w:r>
      <w:r w:rsidR="00C1573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большое количество лекарственных соединений 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>при анализе одной пробы</w:t>
      </w:r>
      <w:r w:rsidR="00077EF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C50A2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85431">
        <w:rPr>
          <w:rFonts w:ascii="Times New Roman" w:eastAsia="Times New Roman" w:hAnsi="Times New Roman" w:cs="Times New Roman"/>
          <w:color w:val="000000"/>
          <w:sz w:val="24"/>
          <w:szCs w:val="24"/>
        </w:rPr>
        <w:t>При этом длительность анализа не превышает 1 минуты</w:t>
      </w:r>
      <w:r w:rsidR="00585431" w:rsidRPr="00077EF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C50A2C" w:rsidRPr="00C50A2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3AD30D88" w14:textId="77777777" w:rsidR="00EC620C" w:rsidRDefault="00585431" w:rsidP="00EA1626">
      <w:pPr>
        <w:ind w:firstLine="39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Изучена возможность </w:t>
      </w:r>
      <w:r w:rsidR="00A45B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роведения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прямого анализа мочи без пробоподготовки методом</w:t>
      </w:r>
      <w:r w:rsidRPr="00D16D3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PLPI</w:t>
      </w:r>
      <w:r w:rsidR="00294DAC">
        <w:rPr>
          <w:rFonts w:ascii="Times New Roman" w:eastAsia="Times New Roman" w:hAnsi="Times New Roman" w:cs="Times New Roman"/>
          <w:color w:val="000000"/>
          <w:sz w:val="24"/>
          <w:szCs w:val="24"/>
        </w:rPr>
        <w:t>, что недоступно для</w:t>
      </w:r>
      <w:r w:rsidR="00294DAC" w:rsidRPr="00294D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94DAC" w:rsidRPr="00427775">
        <w:rPr>
          <w:rFonts w:ascii="Times New Roman" w:eastAsia="Times New Roman" w:hAnsi="Times New Roman" w:cs="Times New Roman"/>
          <w:color w:val="000000"/>
          <w:sz w:val="24"/>
          <w:szCs w:val="24"/>
        </w:rPr>
        <w:t>ВЭЖХ-МС/МС</w:t>
      </w:r>
      <w:r w:rsidR="00294DAC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>Исследовано влияние матричных эффектов и определены аналитические параметры. На основе полученных данных рекомендовано</w:t>
      </w:r>
      <w:r w:rsidR="00294D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спользовать 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>метод</w:t>
      </w:r>
      <w:r w:rsidR="005E3A0C" w:rsidRP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94DA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PLPI</w:t>
      </w:r>
      <w:r w:rsidR="00294D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>для скрининга</w:t>
      </w:r>
      <w:r w:rsidR="00294D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>лекарственных соединений</w:t>
      </w:r>
      <w:r w:rsidR="00294D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а </w:t>
      </w:r>
      <w:r w:rsidR="00294DAC" w:rsidRPr="00427775">
        <w:rPr>
          <w:rFonts w:ascii="Times New Roman" w:eastAsia="Times New Roman" w:hAnsi="Times New Roman" w:cs="Times New Roman"/>
          <w:color w:val="000000"/>
          <w:sz w:val="24"/>
          <w:szCs w:val="24"/>
        </w:rPr>
        <w:t>ВЭЖХ-МС/МС</w:t>
      </w:r>
      <w:r w:rsidR="00294D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>– в качестве</w:t>
      </w:r>
      <w:r w:rsidR="00294D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подтверждающ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>его</w:t>
      </w:r>
      <w:r w:rsidR="004D2619" w:rsidRPr="004D26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D2619">
        <w:rPr>
          <w:rFonts w:ascii="Times New Roman" w:eastAsia="Times New Roman" w:hAnsi="Times New Roman" w:cs="Times New Roman"/>
          <w:color w:val="000000"/>
          <w:sz w:val="24"/>
          <w:szCs w:val="24"/>
        </w:rPr>
        <w:t>метод</w:t>
      </w:r>
      <w:r w:rsidR="005E3A0C">
        <w:rPr>
          <w:rFonts w:ascii="Times New Roman" w:eastAsia="Times New Roman" w:hAnsi="Times New Roman" w:cs="Times New Roman"/>
          <w:color w:val="000000"/>
          <w:sz w:val="24"/>
          <w:szCs w:val="24"/>
        </w:rPr>
        <w:t>а</w:t>
      </w:r>
      <w:r w:rsidR="005738E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анализа</w:t>
      </w:r>
      <w:r w:rsidR="00294DAC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DBAE170" w14:textId="77777777" w:rsidR="005E3A0C" w:rsidRPr="00A70A90" w:rsidRDefault="005E3A0C" w:rsidP="008A0710">
      <w:pPr>
        <w:ind w:firstLine="3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676706" w14:textId="77777777" w:rsidR="004D5361" w:rsidRDefault="00632CA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Литература</w:t>
      </w:r>
    </w:p>
    <w:p w14:paraId="3AE802C8" w14:textId="77777777" w:rsidR="004D5361" w:rsidRPr="00D712D4" w:rsidRDefault="00D712D4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.</w:t>
      </w:r>
      <w:r w:rsidRPr="000438E5">
        <w:t xml:space="preserve"> </w:t>
      </w:r>
      <w:proofErr w:type="spellStart"/>
      <w:r w:rsidRPr="000438E5">
        <w:rPr>
          <w:rFonts w:ascii="Times New Roman" w:eastAsia="Times New Roman" w:hAnsi="Times New Roman" w:cs="Times New Roman"/>
          <w:color w:val="000000"/>
          <w:sz w:val="24"/>
          <w:szCs w:val="24"/>
        </w:rPr>
        <w:t>Пенто</w:t>
      </w:r>
      <w:proofErr w:type="spellEnd"/>
      <w:r w:rsidRPr="000438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А. В., Никифоров С. М., Симановский Я. О., Гречников А. А. </w:t>
      </w:r>
      <w:r w:rsidR="00F4065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и </w:t>
      </w:r>
      <w:r w:rsidRPr="000438E5">
        <w:rPr>
          <w:rFonts w:ascii="Times New Roman" w:eastAsia="Times New Roman" w:hAnsi="Times New Roman" w:cs="Times New Roman"/>
          <w:color w:val="000000"/>
          <w:sz w:val="24"/>
          <w:szCs w:val="24"/>
        </w:rPr>
        <w:t>Алимпиев С. С.</w:t>
      </w:r>
      <w:r w:rsidR="00F4065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438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Лазерная абляция и ионизация излучением лазерной плазмы при атмосферном давлении в масс-спектрометрии органических соединений. </w:t>
      </w:r>
      <w:r w:rsidRPr="004F398F">
        <w:rPr>
          <w:rFonts w:ascii="Times New Roman" w:eastAsia="Times New Roman" w:hAnsi="Times New Roman" w:cs="Times New Roman"/>
          <w:color w:val="000000"/>
          <w:sz w:val="24"/>
          <w:szCs w:val="24"/>
        </w:rPr>
        <w:t>//</w:t>
      </w:r>
      <w:r w:rsidR="00F4065A" w:rsidRPr="00F4065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4F39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Квантовая электроника. – 2013. – Т. 43. – №. </w:t>
      </w:r>
      <w:r w:rsidRPr="00D712D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.– </w:t>
      </w:r>
      <w:r w:rsidRPr="004F398F">
        <w:rPr>
          <w:rFonts w:ascii="Times New Roman" w:eastAsia="Times New Roman" w:hAnsi="Times New Roman" w:cs="Times New Roman"/>
          <w:color w:val="000000"/>
          <w:sz w:val="24"/>
          <w:szCs w:val="24"/>
        </w:rPr>
        <w:t>С</w:t>
      </w:r>
      <w:r w:rsidRPr="00D712D4">
        <w:rPr>
          <w:rFonts w:ascii="Times New Roman" w:eastAsia="Times New Roman" w:hAnsi="Times New Roman" w:cs="Times New Roman"/>
          <w:color w:val="000000"/>
          <w:sz w:val="24"/>
          <w:szCs w:val="24"/>
        </w:rPr>
        <w:t>. 55-59</w:t>
      </w:r>
    </w:p>
    <w:sectPr w:rsidR="004D5361" w:rsidRPr="00D712D4" w:rsidSect="00966161">
      <w:pgSz w:w="11906" w:h="16838"/>
      <w:pgMar w:top="1134" w:right="1361" w:bottom="1134" w:left="1361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NDGyMDMzNrYwMTJW0lEKTi0uzszPAykwrAUAZG6E7ywAAAA="/>
  </w:docVars>
  <w:rsids>
    <w:rsidRoot w:val="004D5361"/>
    <w:rsid w:val="00017ACB"/>
    <w:rsid w:val="00043DC4"/>
    <w:rsid w:val="00070088"/>
    <w:rsid w:val="00077EFB"/>
    <w:rsid w:val="000A3311"/>
    <w:rsid w:val="000C6AD5"/>
    <w:rsid w:val="000E2470"/>
    <w:rsid w:val="001523CB"/>
    <w:rsid w:val="0015537D"/>
    <w:rsid w:val="001B1F9B"/>
    <w:rsid w:val="001B3867"/>
    <w:rsid w:val="001F55DB"/>
    <w:rsid w:val="00263096"/>
    <w:rsid w:val="002648CA"/>
    <w:rsid w:val="00294DAC"/>
    <w:rsid w:val="00295675"/>
    <w:rsid w:val="00310B73"/>
    <w:rsid w:val="0031722B"/>
    <w:rsid w:val="0034211A"/>
    <w:rsid w:val="003611F6"/>
    <w:rsid w:val="00391A56"/>
    <w:rsid w:val="0039538E"/>
    <w:rsid w:val="003C1EEE"/>
    <w:rsid w:val="00414F2D"/>
    <w:rsid w:val="0042175D"/>
    <w:rsid w:val="00427775"/>
    <w:rsid w:val="004301C9"/>
    <w:rsid w:val="00456740"/>
    <w:rsid w:val="004825B5"/>
    <w:rsid w:val="0048669B"/>
    <w:rsid w:val="004D2619"/>
    <w:rsid w:val="004D5361"/>
    <w:rsid w:val="005049EB"/>
    <w:rsid w:val="005436EF"/>
    <w:rsid w:val="00546C09"/>
    <w:rsid w:val="00560983"/>
    <w:rsid w:val="005738E7"/>
    <w:rsid w:val="00580CB6"/>
    <w:rsid w:val="00585431"/>
    <w:rsid w:val="005E3A0C"/>
    <w:rsid w:val="00603A99"/>
    <w:rsid w:val="00632CA1"/>
    <w:rsid w:val="006516A6"/>
    <w:rsid w:val="00653F33"/>
    <w:rsid w:val="006C3D65"/>
    <w:rsid w:val="006D5038"/>
    <w:rsid w:val="006F60A0"/>
    <w:rsid w:val="006F7FDE"/>
    <w:rsid w:val="0075074B"/>
    <w:rsid w:val="007A6795"/>
    <w:rsid w:val="007D0159"/>
    <w:rsid w:val="007D406D"/>
    <w:rsid w:val="00803EB5"/>
    <w:rsid w:val="00842058"/>
    <w:rsid w:val="00845998"/>
    <w:rsid w:val="008A0710"/>
    <w:rsid w:val="008A223A"/>
    <w:rsid w:val="008B07E6"/>
    <w:rsid w:val="008B7E0B"/>
    <w:rsid w:val="008C09FF"/>
    <w:rsid w:val="008C620E"/>
    <w:rsid w:val="008D10E5"/>
    <w:rsid w:val="008E3E45"/>
    <w:rsid w:val="0090274C"/>
    <w:rsid w:val="00910F2A"/>
    <w:rsid w:val="00955400"/>
    <w:rsid w:val="00966161"/>
    <w:rsid w:val="0098156F"/>
    <w:rsid w:val="009B42AF"/>
    <w:rsid w:val="009B695B"/>
    <w:rsid w:val="009D33FF"/>
    <w:rsid w:val="00A1363D"/>
    <w:rsid w:val="00A2380D"/>
    <w:rsid w:val="00A375D7"/>
    <w:rsid w:val="00A42131"/>
    <w:rsid w:val="00A45BFA"/>
    <w:rsid w:val="00A650F5"/>
    <w:rsid w:val="00A70A90"/>
    <w:rsid w:val="00A94831"/>
    <w:rsid w:val="00AD5B36"/>
    <w:rsid w:val="00AE70EB"/>
    <w:rsid w:val="00AF0472"/>
    <w:rsid w:val="00AF7268"/>
    <w:rsid w:val="00B564D2"/>
    <w:rsid w:val="00B662D7"/>
    <w:rsid w:val="00B73EDA"/>
    <w:rsid w:val="00BA415C"/>
    <w:rsid w:val="00BB1D1E"/>
    <w:rsid w:val="00BB719E"/>
    <w:rsid w:val="00BD72F7"/>
    <w:rsid w:val="00C04F71"/>
    <w:rsid w:val="00C15732"/>
    <w:rsid w:val="00C34464"/>
    <w:rsid w:val="00C50A2C"/>
    <w:rsid w:val="00C6244E"/>
    <w:rsid w:val="00CB6151"/>
    <w:rsid w:val="00CE3BAE"/>
    <w:rsid w:val="00CE4DA2"/>
    <w:rsid w:val="00CF7C3F"/>
    <w:rsid w:val="00D16D37"/>
    <w:rsid w:val="00D42C76"/>
    <w:rsid w:val="00D54DCA"/>
    <w:rsid w:val="00D65411"/>
    <w:rsid w:val="00D712D4"/>
    <w:rsid w:val="00D93B97"/>
    <w:rsid w:val="00DB4281"/>
    <w:rsid w:val="00DC4A35"/>
    <w:rsid w:val="00E2585A"/>
    <w:rsid w:val="00E3737A"/>
    <w:rsid w:val="00E6054B"/>
    <w:rsid w:val="00E621A9"/>
    <w:rsid w:val="00E677D2"/>
    <w:rsid w:val="00E81DD5"/>
    <w:rsid w:val="00E9415E"/>
    <w:rsid w:val="00EA0C7C"/>
    <w:rsid w:val="00EA1626"/>
    <w:rsid w:val="00EB398D"/>
    <w:rsid w:val="00EC620C"/>
    <w:rsid w:val="00ED17FC"/>
    <w:rsid w:val="00EF4C28"/>
    <w:rsid w:val="00F14500"/>
    <w:rsid w:val="00F24C85"/>
    <w:rsid w:val="00F331D4"/>
    <w:rsid w:val="00F4065A"/>
    <w:rsid w:val="00F663DD"/>
    <w:rsid w:val="00F7430A"/>
    <w:rsid w:val="00FB3B12"/>
    <w:rsid w:val="00FC4A67"/>
    <w:rsid w:val="00FC5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E7E583"/>
  <w15:chartTrackingRefBased/>
  <w15:docId w15:val="{2DB16C94-739A-4DA7-9912-2B8D607DC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5">
    <w:name w:val="Hyperlink"/>
    <w:uiPriority w:val="99"/>
    <w:unhideWhenUsed/>
    <w:rsid w:val="008B07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1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imackovasvet@yandex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324</CharactersWithSpaces>
  <SharedDoc>false</SharedDoc>
  <HLinks>
    <vt:vector size="6" baseType="variant">
      <vt:variant>
        <vt:i4>3997702</vt:i4>
      </vt:variant>
      <vt:variant>
        <vt:i4>0</vt:i4>
      </vt:variant>
      <vt:variant>
        <vt:i4>0</vt:i4>
      </vt:variant>
      <vt:variant>
        <vt:i4>5</vt:i4>
      </vt:variant>
      <vt:variant>
        <vt:lpwstr>mailto:timackovasvet@yandex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Самсонова</dc:creator>
  <cp:keywords/>
  <cp:lastModifiedBy>Светлана</cp:lastModifiedBy>
  <cp:revision>2</cp:revision>
  <dcterms:created xsi:type="dcterms:W3CDTF">2023-02-15T06:09:00Z</dcterms:created>
  <dcterms:modified xsi:type="dcterms:W3CDTF">2023-02-15T06:09:00Z</dcterms:modified>
</cp:coreProperties>
</file>